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B8F" w:rsidRPr="007A5B8F" w:rsidRDefault="007A5B8F" w:rsidP="007A5B8F">
      <w:pPr>
        <w:spacing w:after="0" w:line="240" w:lineRule="auto"/>
        <w:rPr>
          <w:b/>
        </w:rPr>
      </w:pPr>
      <w:r w:rsidRPr="007A5B8F">
        <w:rPr>
          <w:b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57325" cy="1554480"/>
            <wp:effectExtent l="0" t="0" r="9525" b="7620"/>
            <wp:wrapTight wrapText="bothSides">
              <wp:wrapPolygon edited="0">
                <wp:start x="0" y="0"/>
                <wp:lineTo x="0" y="21441"/>
                <wp:lineTo x="21459" y="21441"/>
                <wp:lineTo x="2145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lpo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A5B8F">
        <w:rPr>
          <w:b/>
        </w:rPr>
        <w:t>Zebadiah Hall, MBA, Director</w:t>
      </w:r>
      <w:r>
        <w:rPr>
          <w:b/>
        </w:rPr>
        <w:tab/>
      </w:r>
      <w:r>
        <w:rPr>
          <w:b/>
        </w:rPr>
        <w:tab/>
        <w:t>Disability Support Services</w:t>
      </w:r>
    </w:p>
    <w:p w:rsidR="007A5B8F" w:rsidRDefault="00FF6F0E" w:rsidP="007A5B8F">
      <w:pPr>
        <w:spacing w:after="0" w:line="240" w:lineRule="auto"/>
      </w:pPr>
      <w:r w:rsidRPr="00FF6F0E">
        <w:rPr>
          <w:b/>
        </w:rPr>
        <w:t>Christina Crawley, BSW, Coordinator</w:t>
      </w:r>
      <w:r>
        <w:t xml:space="preserve">   </w:t>
      </w:r>
      <w:r>
        <w:tab/>
      </w:r>
      <w:r w:rsidR="007A5B8F">
        <w:t xml:space="preserve">     Valparaiso University</w:t>
      </w:r>
    </w:p>
    <w:p w:rsidR="007A5B8F" w:rsidRDefault="00FF6F0E" w:rsidP="007A5B8F">
      <w:pPr>
        <w:spacing w:after="0" w:line="240" w:lineRule="auto"/>
      </w:pPr>
      <w:r>
        <w:t xml:space="preserve"> CCLIR 164 or 165</w:t>
      </w:r>
      <w:r>
        <w:tab/>
      </w:r>
      <w:r>
        <w:tab/>
      </w:r>
      <w:r>
        <w:tab/>
      </w:r>
      <w:r>
        <w:tab/>
      </w:r>
      <w:r w:rsidR="007A5B8F">
        <w:t xml:space="preserve">     Valparaiso, IN 46383-6493</w:t>
      </w:r>
    </w:p>
    <w:p w:rsidR="007A5B8F" w:rsidRDefault="00FF6F0E" w:rsidP="007A5B8F">
      <w:pPr>
        <w:spacing w:after="0" w:line="240" w:lineRule="auto"/>
      </w:pPr>
      <w:r>
        <w:t xml:space="preserve"> (219) 464-5206</w:t>
      </w:r>
      <w:r w:rsidR="007A5B8F">
        <w:tab/>
      </w:r>
      <w:r w:rsidR="007A5B8F">
        <w:tab/>
      </w:r>
      <w:r w:rsidR="007A5B8F">
        <w:tab/>
        <w:t xml:space="preserve">     </w:t>
      </w:r>
      <w:r>
        <w:tab/>
        <w:t xml:space="preserve">     </w:t>
      </w:r>
      <w:r w:rsidR="007A5B8F">
        <w:t>www.valpo.edu/disabilityss/</w:t>
      </w:r>
    </w:p>
    <w:p w:rsidR="007A5B8F" w:rsidRDefault="00FF6F0E" w:rsidP="007A5B8F">
      <w:pPr>
        <w:spacing w:after="0" w:line="240" w:lineRule="auto"/>
      </w:pPr>
      <w:r>
        <w:t xml:space="preserve"> Fax: (219) 464-5038</w:t>
      </w:r>
    </w:p>
    <w:p w:rsidR="00FF6F0E" w:rsidRDefault="00FF6F0E" w:rsidP="007A5B8F">
      <w:pPr>
        <w:spacing w:after="0" w:line="240" w:lineRule="auto"/>
      </w:pPr>
      <w:r>
        <w:t xml:space="preserve"> dss@valpo.edu</w:t>
      </w:r>
    </w:p>
    <w:p w:rsidR="007A5B8F" w:rsidRDefault="007A5B8F" w:rsidP="007A5B8F">
      <w:pPr>
        <w:spacing w:after="0" w:line="240" w:lineRule="auto"/>
      </w:pPr>
    </w:p>
    <w:p w:rsidR="007A5B8F" w:rsidRDefault="007A5B8F" w:rsidP="007A5B8F">
      <w:pPr>
        <w:spacing w:after="0" w:line="240" w:lineRule="auto"/>
      </w:pPr>
    </w:p>
    <w:p w:rsidR="007A5B8F" w:rsidRDefault="007A5B8F" w:rsidP="007A5B8F">
      <w:pPr>
        <w:spacing w:after="0" w:line="240" w:lineRule="auto"/>
      </w:pPr>
    </w:p>
    <w:p w:rsidR="007A5B8F" w:rsidRDefault="007A5B8F" w:rsidP="007A5B8F">
      <w:pPr>
        <w:spacing w:after="0" w:line="240" w:lineRule="auto"/>
      </w:pPr>
    </w:p>
    <w:p w:rsidR="007A5B8F" w:rsidRPr="007A5B8F" w:rsidRDefault="007A5B8F" w:rsidP="007A5B8F">
      <w:pPr>
        <w:spacing w:after="0" w:line="480" w:lineRule="auto"/>
        <w:jc w:val="center"/>
        <w:rPr>
          <w:b/>
          <w:sz w:val="24"/>
        </w:rPr>
      </w:pPr>
      <w:r w:rsidRPr="007A5B8F">
        <w:rPr>
          <w:b/>
          <w:sz w:val="24"/>
        </w:rPr>
        <w:t>DISABILITY SUPPORT SERVICE- CONFIDENTIAL</w:t>
      </w:r>
    </w:p>
    <w:p w:rsidR="007A5B8F" w:rsidRPr="007A5B8F" w:rsidRDefault="007A5B8F" w:rsidP="007A5B8F">
      <w:pPr>
        <w:spacing w:after="0" w:line="480" w:lineRule="auto"/>
        <w:jc w:val="center"/>
        <w:rPr>
          <w:b/>
          <w:sz w:val="24"/>
        </w:rPr>
      </w:pPr>
      <w:r w:rsidRPr="007A5B8F">
        <w:rPr>
          <w:b/>
          <w:sz w:val="24"/>
        </w:rPr>
        <w:t>Current V.U. Student</w:t>
      </w:r>
    </w:p>
    <w:p w:rsidR="007A5B8F" w:rsidRPr="007A5B8F" w:rsidRDefault="007A5B8F" w:rsidP="007A5B8F">
      <w:pPr>
        <w:spacing w:after="0" w:line="480" w:lineRule="auto"/>
        <w:rPr>
          <w:b/>
          <w:sz w:val="24"/>
        </w:rPr>
      </w:pPr>
      <w:r w:rsidRPr="007A5B8F">
        <w:rPr>
          <w:b/>
          <w:sz w:val="24"/>
        </w:rPr>
        <w:t xml:space="preserve">Date_______________________________   FOCUS </w:t>
      </w:r>
      <w:r>
        <w:rPr>
          <w:b/>
          <w:sz w:val="24"/>
        </w:rPr>
        <w:t>Session</w:t>
      </w:r>
      <w:proofErr w:type="gramStart"/>
      <w:r>
        <w:rPr>
          <w:b/>
          <w:sz w:val="24"/>
        </w:rPr>
        <w:t>:_</w:t>
      </w:r>
      <w:proofErr w:type="gramEnd"/>
      <w:r>
        <w:rPr>
          <w:b/>
          <w:sz w:val="24"/>
        </w:rPr>
        <w:t>__________</w:t>
      </w:r>
      <w:r w:rsidRPr="007A5B8F">
        <w:rPr>
          <w:b/>
          <w:sz w:val="24"/>
        </w:rPr>
        <w:t>__________________</w:t>
      </w:r>
    </w:p>
    <w:p w:rsidR="007A5B8F" w:rsidRPr="007A5B8F" w:rsidRDefault="007A5B8F" w:rsidP="007A5B8F">
      <w:pPr>
        <w:spacing w:after="0" w:line="480" w:lineRule="auto"/>
        <w:rPr>
          <w:b/>
          <w:sz w:val="24"/>
        </w:rPr>
      </w:pPr>
      <w:r>
        <w:rPr>
          <w:b/>
          <w:sz w:val="24"/>
        </w:rPr>
        <w:t>Student Name____________</w:t>
      </w:r>
      <w:r w:rsidRPr="007A5B8F">
        <w:rPr>
          <w:b/>
          <w:sz w:val="24"/>
        </w:rPr>
        <w:t>__________________ ID#_________________________________</w:t>
      </w:r>
    </w:p>
    <w:p w:rsidR="007A5B8F" w:rsidRPr="007A5B8F" w:rsidRDefault="007A5B8F" w:rsidP="007A5B8F">
      <w:pPr>
        <w:spacing w:after="0" w:line="480" w:lineRule="auto"/>
        <w:rPr>
          <w:b/>
          <w:sz w:val="24"/>
        </w:rPr>
      </w:pPr>
      <w:r>
        <w:rPr>
          <w:b/>
          <w:sz w:val="24"/>
        </w:rPr>
        <w:t>School Address_____________</w:t>
      </w:r>
      <w:r w:rsidRPr="007A5B8F">
        <w:rPr>
          <w:b/>
          <w:sz w:val="24"/>
        </w:rPr>
        <w:t>_________________Phone</w:t>
      </w:r>
      <w:bookmarkStart w:id="0" w:name="_GoBack"/>
      <w:bookmarkEnd w:id="0"/>
      <w:r w:rsidRPr="007A5B8F">
        <w:rPr>
          <w:b/>
          <w:sz w:val="24"/>
        </w:rPr>
        <w:t xml:space="preserve"> Number_______________________</w:t>
      </w:r>
    </w:p>
    <w:p w:rsidR="007A5B8F" w:rsidRPr="007A5B8F" w:rsidRDefault="007A5B8F" w:rsidP="007A5B8F">
      <w:pPr>
        <w:spacing w:after="0" w:line="480" w:lineRule="auto"/>
        <w:rPr>
          <w:b/>
          <w:sz w:val="24"/>
        </w:rPr>
      </w:pPr>
      <w:r w:rsidRPr="007A5B8F">
        <w:rPr>
          <w:b/>
          <w:sz w:val="24"/>
        </w:rPr>
        <w:t>St</w:t>
      </w:r>
      <w:r>
        <w:rPr>
          <w:b/>
          <w:sz w:val="24"/>
        </w:rPr>
        <w:t>udent E-mail___________________</w:t>
      </w:r>
      <w:r w:rsidRPr="007A5B8F">
        <w:rPr>
          <w:b/>
          <w:sz w:val="24"/>
        </w:rPr>
        <w:t>_______________________________________________</w:t>
      </w:r>
    </w:p>
    <w:p w:rsidR="007A5B8F" w:rsidRPr="007A5B8F" w:rsidRDefault="007A5B8F" w:rsidP="007A5B8F">
      <w:pPr>
        <w:spacing w:after="0" w:line="480" w:lineRule="auto"/>
        <w:rPr>
          <w:b/>
          <w:sz w:val="24"/>
        </w:rPr>
      </w:pPr>
      <w:r>
        <w:rPr>
          <w:b/>
          <w:sz w:val="24"/>
        </w:rPr>
        <w:t>Student Disability____</w:t>
      </w:r>
      <w:r w:rsidRPr="007A5B8F">
        <w:rPr>
          <w:b/>
          <w:sz w:val="24"/>
        </w:rPr>
        <w:t>___________________________________________________________</w:t>
      </w:r>
    </w:p>
    <w:p w:rsidR="007A5B8F" w:rsidRPr="007A5B8F" w:rsidRDefault="007A5B8F" w:rsidP="007A5B8F">
      <w:pPr>
        <w:spacing w:after="0" w:line="480" w:lineRule="auto"/>
        <w:rPr>
          <w:b/>
          <w:sz w:val="24"/>
        </w:rPr>
      </w:pPr>
      <w:r w:rsidRPr="007A5B8F">
        <w:rPr>
          <w:b/>
          <w:sz w:val="24"/>
        </w:rPr>
        <w:t>Please list documentati</w:t>
      </w:r>
      <w:r>
        <w:rPr>
          <w:b/>
          <w:sz w:val="24"/>
        </w:rPr>
        <w:t>on available_____</w:t>
      </w:r>
      <w:r w:rsidRPr="007A5B8F">
        <w:rPr>
          <w:b/>
          <w:sz w:val="24"/>
        </w:rPr>
        <w:t>_________________________________________</w:t>
      </w:r>
      <w:r>
        <w:rPr>
          <w:b/>
          <w:sz w:val="24"/>
        </w:rPr>
        <w:t>_</w:t>
      </w:r>
      <w:r w:rsidRPr="007A5B8F">
        <w:rPr>
          <w:b/>
          <w:sz w:val="24"/>
        </w:rPr>
        <w:t>_</w:t>
      </w:r>
    </w:p>
    <w:p w:rsidR="007A5B8F" w:rsidRDefault="007A5B8F" w:rsidP="007A5B8F">
      <w:pPr>
        <w:spacing w:after="0" w:line="480" w:lineRule="auto"/>
        <w:rPr>
          <w:b/>
          <w:sz w:val="24"/>
        </w:rPr>
      </w:pPr>
      <w:r>
        <w:rPr>
          <w:b/>
          <w:sz w:val="24"/>
        </w:rPr>
        <w:t>Major/Minor___</w:t>
      </w:r>
      <w:r w:rsidRPr="007A5B8F">
        <w:rPr>
          <w:b/>
          <w:sz w:val="24"/>
        </w:rPr>
        <w:t>________________________________________________________________</w:t>
      </w:r>
    </w:p>
    <w:p w:rsidR="007A5B8F" w:rsidRDefault="007A5B8F" w:rsidP="007A5B8F">
      <w:pPr>
        <w:spacing w:after="0" w:line="480" w:lineRule="auto"/>
        <w:rPr>
          <w:b/>
          <w:sz w:val="24"/>
        </w:rPr>
      </w:pPr>
      <w:r>
        <w:rPr>
          <w:b/>
          <w:sz w:val="24"/>
        </w:rPr>
        <w:t>Advisor_______________________________________________________________________</w:t>
      </w:r>
    </w:p>
    <w:p w:rsidR="00616D24" w:rsidRDefault="00616D24" w:rsidP="007A5B8F">
      <w:pPr>
        <w:pBdr>
          <w:bottom w:val="single" w:sz="12" w:space="1" w:color="auto"/>
        </w:pBdr>
        <w:spacing w:after="0" w:line="480" w:lineRule="auto"/>
        <w:rPr>
          <w:b/>
          <w:sz w:val="24"/>
        </w:rPr>
      </w:pPr>
      <w:r>
        <w:rPr>
          <w:b/>
          <w:sz w:val="24"/>
        </w:rPr>
        <w:t>Other information you would like us to have_________________________________________</w:t>
      </w:r>
    </w:p>
    <w:p w:rsidR="00616D24" w:rsidRDefault="00FF6F0E" w:rsidP="007A5B8F">
      <w:pPr>
        <w:spacing w:after="0" w:line="480" w:lineRule="auto"/>
        <w:rPr>
          <w:b/>
          <w:sz w:val="24"/>
        </w:rPr>
      </w:pPr>
      <w:r>
        <w:rPr>
          <w:b/>
          <w:sz w:val="24"/>
        </w:rPr>
        <w:t>Accommodations</w:t>
      </w:r>
      <w:r w:rsidR="00616D24">
        <w:rPr>
          <w:b/>
          <w:sz w:val="24"/>
        </w:rPr>
        <w:t xml:space="preserve"> requested:</w:t>
      </w:r>
    </w:p>
    <w:p w:rsidR="00616D24" w:rsidRDefault="00616D24" w:rsidP="00616D2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1.____________________________________________________________________________</w:t>
      </w:r>
    </w:p>
    <w:p w:rsidR="00616D24" w:rsidRDefault="00616D24" w:rsidP="00616D2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2.____________________________________________________________________________</w:t>
      </w:r>
    </w:p>
    <w:p w:rsidR="00616D24" w:rsidRDefault="00616D24" w:rsidP="00616D2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3.____________________________________________________________________________</w:t>
      </w:r>
    </w:p>
    <w:p w:rsidR="00616D24" w:rsidRDefault="00616D24" w:rsidP="00616D2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4.____________________________________________________________________________</w:t>
      </w:r>
    </w:p>
    <w:p w:rsidR="00616D24" w:rsidRDefault="00616D24" w:rsidP="00616D2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5.____________________________________________________________________________</w:t>
      </w:r>
    </w:p>
    <w:p w:rsidR="00616D24" w:rsidRDefault="00616D24" w:rsidP="00616D2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6.____________________________________________________________________________</w:t>
      </w:r>
    </w:p>
    <w:p w:rsidR="007A5B8F" w:rsidRPr="007A5B8F" w:rsidRDefault="00616D24" w:rsidP="00FF6F0E">
      <w:pPr>
        <w:spacing w:after="0" w:line="360" w:lineRule="auto"/>
        <w:rPr>
          <w:b/>
          <w:sz w:val="24"/>
        </w:rPr>
      </w:pPr>
      <w:r>
        <w:rPr>
          <w:b/>
          <w:sz w:val="24"/>
        </w:rPr>
        <w:t>7.____________________________________________________________________________</w:t>
      </w:r>
    </w:p>
    <w:sectPr w:rsidR="007A5B8F" w:rsidRPr="007A5B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rU0NjC3NDGwMDdX0lEKTi0uzszPAykwrAUALyHjoCwAAAA="/>
  </w:docVars>
  <w:rsids>
    <w:rsidRoot w:val="007A5B8F"/>
    <w:rsid w:val="00616D24"/>
    <w:rsid w:val="00646EF8"/>
    <w:rsid w:val="007A5B8F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01EDDB-1988-4286-B9CE-B9319B12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5B8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08C18-EB89-4DA3-924B-B56482583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1</dc:creator>
  <cp:keywords/>
  <dc:description/>
  <cp:lastModifiedBy>Zebadiah Hall</cp:lastModifiedBy>
  <cp:revision>2</cp:revision>
  <dcterms:created xsi:type="dcterms:W3CDTF">2016-11-21T21:12:00Z</dcterms:created>
  <dcterms:modified xsi:type="dcterms:W3CDTF">2016-11-21T21:12:00Z</dcterms:modified>
</cp:coreProperties>
</file>